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cda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4a34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4f37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b4a96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79e86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cf1dd3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9b3f56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d3ba45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08:56Z</dcterms:created>
  <dcterms:modified xsi:type="dcterms:W3CDTF">2021-04-29T22:08:56Z</dcterms:modified>
</cp:coreProperties>
</file>